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FD0BCA" w:rsidRPr="006A1698" w14:paraId="36AB3936" w14:textId="77777777" w:rsidTr="005A26CA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FEF832" w14:textId="0F0B7CAF" w:rsidR="00FD0BCA" w:rsidRDefault="00FD0BCA" w:rsidP="005A26CA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 w:rsidRPr="006A1698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Hi, I'm Ash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.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br/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br/>
              <w:t xml:space="preserve">Upon completion of Year 12 in 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>Toowomba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 xml:space="preserve"> excelling in building / hands-on classes with success in Fitter training –The Airforce welcomed me into Squadron 1 for six years which is a part of the 82</w:t>
            </w:r>
            <w:r w:rsidRPr="00FD0BCA">
              <w:rPr>
                <w:rFonts w:ascii="Consolas" w:eastAsia="Times New Roman" w:hAnsi="Consolas" w:cs="Segoe UI"/>
                <w:color w:val="24292E"/>
                <w:sz w:val="18"/>
                <w:szCs w:val="18"/>
                <w:vertAlign w:val="superscript"/>
                <w:lang w:eastAsia="en-AU"/>
              </w:rPr>
              <w:t>nd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 xml:space="preserve"> Wing located in Amberley Queensland. My primary assignment; F111-C Aircraft maintenance while participating in deployment exercises around Australia. My venture with the Airforce left me yearning for normality. </w:t>
            </w:r>
          </w:p>
          <w:p w14:paraId="535F6159" w14:textId="0D26787D" w:rsidR="00FD0BCA" w:rsidRDefault="00FD0BCA" w:rsidP="005A26CA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726"/>
            </w:tblGrid>
            <w:tr w:rsidR="00FD0BCA" w:rsidRPr="006A1698" w14:paraId="1A7F0C14" w14:textId="77777777" w:rsidTr="005A26CA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2F635E9" w14:textId="2CBE8DC3" w:rsidR="00FD0BCA" w:rsidRPr="006A1698" w:rsidRDefault="00FD0BCA" w:rsidP="00FD0BCA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Once returning home I flourished in my 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apprenticeship diesel fitting 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for the 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Toowoomba Regional council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. Daily black oil showers left me quite unenthused. </w:t>
                  </w:r>
                </w:p>
              </w:tc>
            </w:tr>
            <w:tr w:rsidR="00FD0BCA" w:rsidRPr="006A1698" w14:paraId="5654CD9C" w14:textId="77777777" w:rsidTr="005A26CA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FF2C57" w14:textId="440D5B60" w:rsidR="00FD0BCA" w:rsidRPr="006A1698" w:rsidRDefault="00FD0BCA" w:rsidP="00FD0BCA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My mechanical hands then saw use in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 Hervey Bay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,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 build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ing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 their retirement home overlooking the sea and Fraser Island.</w:t>
                  </w:r>
                </w:p>
              </w:tc>
            </w:tr>
            <w:tr w:rsidR="00FD0BCA" w:rsidRPr="006A1698" w14:paraId="3206B568" w14:textId="77777777" w:rsidTr="005A26CA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E60C8DE" w14:textId="2C44D850" w:rsidR="00FD0BCA" w:rsidRPr="006A1698" w:rsidRDefault="00FD0BCA" w:rsidP="00FD0BCA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Then, working 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as a road traffic controller dealing with the public and road construction </w:t>
                  </w:r>
                  <w:proofErr w:type="gramStart"/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crews,  which</w:t>
                  </w:r>
                  <w:proofErr w:type="gramEnd"/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 I enjoye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d for 6 years in the heat until COVID reared its head. </w:t>
                  </w:r>
                </w:p>
              </w:tc>
            </w:tr>
            <w:tr w:rsidR="00FD0BCA" w:rsidRPr="006A1698" w14:paraId="6F3D5EF2" w14:textId="77777777" w:rsidTr="005A26CA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6A1891" w14:textId="0A9F149D" w:rsidR="00FD0BCA" w:rsidRPr="006A1698" w:rsidRDefault="00FD0BCA" w:rsidP="00FD0BCA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</w:pP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This gave me the perfect opportunity to enrol in an IT degree with RMIT.  I have always been an avid gamer, mainly gaming on PC but occasionally on consoles as well.</w:t>
                  </w:r>
                </w:p>
              </w:tc>
            </w:tr>
            <w:tr w:rsidR="00FD0BCA" w:rsidRPr="006A1698" w14:paraId="1098D59F" w14:textId="77777777" w:rsidTr="00FD0BCA"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</w:tcPr>
                <w:p w14:paraId="207055D0" w14:textId="107B70DF" w:rsidR="00FD0BCA" w:rsidRPr="006A1698" w:rsidRDefault="00FD0BCA" w:rsidP="00FD0BCA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</w:pPr>
                </w:p>
              </w:tc>
            </w:tr>
            <w:tr w:rsidR="00FD0BCA" w:rsidRPr="006A1698" w14:paraId="2C37D73D" w14:textId="77777777" w:rsidTr="005A26CA">
              <w:trPr>
                <w:trHeight w:val="1000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47EC0F" w14:textId="032AECA6" w:rsidR="00FD0BCA" w:rsidRPr="006A1698" w:rsidRDefault="00FD0BCA" w:rsidP="00FD0BCA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The </w:t>
                  </w:r>
                  <w:proofErr w:type="gramStart"/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4 year old</w:t>
                  </w:r>
                  <w:proofErr w:type="gramEnd"/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 female cat called Misty 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in my residence 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loves to sit on my PC and 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“</w:t>
                  </w:r>
                  <w:proofErr w:type="spellStart"/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s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upaw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vise</w:t>
                  </w:r>
                  <w:proofErr w:type="spellEnd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”</w:t>
                  </w:r>
                  <w:r w:rsidRPr="006A1698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 xml:space="preserve"> everything I do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AU"/>
                    </w:rPr>
                    <w:t>.</w:t>
                  </w:r>
                </w:p>
              </w:tc>
            </w:tr>
          </w:tbl>
          <w:p w14:paraId="75490630" w14:textId="77777777" w:rsidR="00FD0BCA" w:rsidRDefault="00FD0BCA" w:rsidP="00FD0BCA"/>
          <w:p w14:paraId="17E90F21" w14:textId="77777777" w:rsidR="00FD0BCA" w:rsidRDefault="00FD0BCA" w:rsidP="005A26CA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p w14:paraId="1F2CBFB8" w14:textId="77777777" w:rsidR="00FD0BCA" w:rsidRDefault="00FD0BCA" w:rsidP="005A26CA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  <w:p w14:paraId="47C04887" w14:textId="7C7A7704" w:rsidR="00FD0BCA" w:rsidRPr="006A1698" w:rsidRDefault="00FD0BCA" w:rsidP="005A26CA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</w:tr>
      <w:tr w:rsidR="00FD0BCA" w:rsidRPr="006A1698" w14:paraId="695DEFAD" w14:textId="77777777" w:rsidTr="005A26CA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BEA21C" w14:textId="4EF94FD0" w:rsidR="00FD0BCA" w:rsidRPr="006A1698" w:rsidRDefault="00FD0BCA" w:rsidP="005A26CA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  <w:t xml:space="preserve"> </w:t>
            </w:r>
          </w:p>
        </w:tc>
      </w:tr>
      <w:tr w:rsidR="00FD0BCA" w:rsidRPr="006A1698" w14:paraId="2016B821" w14:textId="77777777" w:rsidTr="00FD0BCA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53C0A214" w14:textId="2A43764F" w:rsidR="00FD0BCA" w:rsidRPr="006A1698" w:rsidRDefault="00FD0BCA" w:rsidP="005A26CA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</w:tr>
      <w:tr w:rsidR="00FD0BCA" w:rsidRPr="006A1698" w14:paraId="4E74D2BF" w14:textId="77777777" w:rsidTr="00FD0BCA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22A27BD1" w14:textId="6550271C" w:rsidR="00FD0BCA" w:rsidRPr="006A1698" w:rsidRDefault="00FD0BCA" w:rsidP="005A26CA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AU"/>
              </w:rPr>
            </w:pPr>
          </w:p>
        </w:tc>
      </w:tr>
    </w:tbl>
    <w:p w14:paraId="024F90E7" w14:textId="77777777" w:rsidR="00D9699A" w:rsidRDefault="00214EF8"/>
    <w:sectPr w:rsidR="00D969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1NDAyMTM3Mja3MDZR0lEKTi0uzszPAykwrAUAvnE41CwAAAA="/>
  </w:docVars>
  <w:rsids>
    <w:rsidRoot w:val="00FD0BCA"/>
    <w:rsid w:val="00142DF2"/>
    <w:rsid w:val="00214EF8"/>
    <w:rsid w:val="007D05EB"/>
    <w:rsid w:val="00FD0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83961"/>
  <w15:chartTrackingRefBased/>
  <w15:docId w15:val="{4494B91E-ECAB-4F4A-BD1A-27BDE9E63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0B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 McCarthy</dc:creator>
  <cp:keywords/>
  <dc:description/>
  <cp:lastModifiedBy>Brad McCarthy</cp:lastModifiedBy>
  <cp:revision>1</cp:revision>
  <dcterms:created xsi:type="dcterms:W3CDTF">2020-07-07T10:10:00Z</dcterms:created>
  <dcterms:modified xsi:type="dcterms:W3CDTF">2020-07-07T10:43:00Z</dcterms:modified>
</cp:coreProperties>
</file>